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8" w:name="Submission"/>
    <w:p>
      <w:pPr>
        <w:pStyle w:val="BodyText"/>
      </w:pPr>
      <w:r>
        <w:t xml:space="preserve">Hote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Submission flowchart for Walking and Cycling Plan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bmission Workflow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6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7" w:name="Submission1"/>
    <w:bookmarkEnd w:id="27"/>
    <w:bookmarkEnd w:id="28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2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9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Design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9Z</dcterms:created>
  <dcterms:modified xsi:type="dcterms:W3CDTF">2024-05-23T00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